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078E63" w14:textId="1712CE93" w:rsidR="00BA5323" w:rsidRDefault="00C85C7A" w:rsidP="00C85C7A">
      <w:pPr>
        <w:jc w:val="center"/>
        <w:rPr>
          <w:b/>
          <w:u w:val="single"/>
        </w:rPr>
      </w:pPr>
      <w:r>
        <w:rPr>
          <w:b/>
          <w:u w:val="single"/>
        </w:rPr>
        <w:t>PRCS252 – Computer Science Integrating Project:</w:t>
      </w:r>
    </w:p>
    <w:p w14:paraId="21F4BD87" w14:textId="0D7E002A" w:rsidR="001F2440" w:rsidRPr="00EB48DA" w:rsidRDefault="00C85C7A" w:rsidP="00EB48DA">
      <w:pPr>
        <w:jc w:val="center"/>
        <w:rPr>
          <w:b/>
          <w:u w:val="single"/>
        </w:rPr>
      </w:pPr>
      <w:r>
        <w:rPr>
          <w:b/>
          <w:u w:val="single"/>
        </w:rPr>
        <w:t>Sprint Plan</w:t>
      </w:r>
    </w:p>
    <w:p w14:paraId="5264A9B3" w14:textId="1713D777" w:rsidR="001F2440" w:rsidRDefault="001F2440" w:rsidP="00F80BEB">
      <w:pPr>
        <w:rPr>
          <w:b/>
          <w:u w:val="single"/>
        </w:rPr>
      </w:pPr>
      <w:r>
        <w:rPr>
          <w:b/>
          <w:u w:val="single"/>
        </w:rPr>
        <w:t>Sprints:</w:t>
      </w:r>
    </w:p>
    <w:p w14:paraId="7651B348" w14:textId="58CA3335" w:rsidR="001F2440" w:rsidRPr="001F2440" w:rsidRDefault="398FF78F" w:rsidP="001F2440">
      <w:pPr>
        <w:pStyle w:val="ListParagraph"/>
        <w:numPr>
          <w:ilvl w:val="0"/>
          <w:numId w:val="17"/>
        </w:numPr>
        <w:rPr>
          <w:u w:val="single"/>
        </w:rPr>
      </w:pPr>
      <w:r w:rsidRPr="398FF78F">
        <w:rPr>
          <w:u w:val="single"/>
        </w:rPr>
        <w:t xml:space="preserve">Sprint One </w:t>
      </w:r>
    </w:p>
    <w:p w14:paraId="58F58E07" w14:textId="61EBB2F2" w:rsidR="398FF78F" w:rsidRDefault="66293F14" w:rsidP="398FF78F">
      <w:r w:rsidRPr="66293F14">
        <w:rPr>
          <w:u w:val="single"/>
        </w:rPr>
        <w:t>Minimum Viable Product</w:t>
      </w:r>
    </w:p>
    <w:p w14:paraId="1939C1BD" w14:textId="6564955F" w:rsidR="66293F14" w:rsidRDefault="66293F14" w:rsidP="66293F14">
      <w:pPr>
        <w:ind w:firstLine="360"/>
      </w:pPr>
      <w:r w:rsidRPr="66293F14">
        <w:rPr>
          <w:u w:val="single"/>
        </w:rPr>
        <w:t>Desktop Application</w:t>
      </w:r>
    </w:p>
    <w:p w14:paraId="60B458C6" w14:textId="7B895039" w:rsidR="66293F14" w:rsidRDefault="66293F14" w:rsidP="66293F14">
      <w:pPr>
        <w:pStyle w:val="ListParagraph"/>
        <w:numPr>
          <w:ilvl w:val="0"/>
          <w:numId w:val="3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 driver, I want to be able to log in to the system, so that the service can start.</w:t>
      </w:r>
    </w:p>
    <w:p w14:paraId="1BE7A062" w14:textId="2444F852" w:rsidR="7831A287" w:rsidRDefault="7831A287" w:rsidP="7831A287">
      <w:pPr>
        <w:pStyle w:val="ListParagraph"/>
        <w:numPr>
          <w:ilvl w:val="0"/>
          <w:numId w:val="3"/>
        </w:numPr>
        <w:rPr>
          <w:u w:val="single"/>
        </w:rPr>
      </w:pPr>
      <w:r w:rsidRPr="7831A287">
        <w:rPr>
          <w:rFonts w:ascii="Calibri" w:eastAsia="Calibri" w:hAnsi="Calibri" w:cs="Calibri"/>
          <w:lang w:val="en-GB"/>
        </w:rPr>
        <w:t>As a driver, I want to be able to view current stock, so that the number of coaches available to drive in the depot is known.</w:t>
      </w:r>
    </w:p>
    <w:p w14:paraId="42BB94A7" w14:textId="3E51B467" w:rsidR="7831A287" w:rsidRDefault="7831A287" w:rsidP="7831A287">
      <w:pPr>
        <w:pStyle w:val="ListParagraph"/>
        <w:numPr>
          <w:ilvl w:val="0"/>
          <w:numId w:val="3"/>
        </w:numPr>
        <w:rPr>
          <w:u w:val="single"/>
        </w:rPr>
      </w:pPr>
      <w:r w:rsidRPr="7831A287">
        <w:rPr>
          <w:rFonts w:ascii="Calibri" w:eastAsia="Calibri" w:hAnsi="Calibri" w:cs="Calibri"/>
          <w:lang w:val="en-GB"/>
        </w:rPr>
        <w:t>As a driver, I want to be able to access the shift schedule, so that I know when I need to work.</w:t>
      </w:r>
    </w:p>
    <w:p w14:paraId="2D3167F7" w14:textId="4699DB16" w:rsidR="66293F14" w:rsidRDefault="66293F14" w:rsidP="66293F14">
      <w:pPr>
        <w:ind w:left="360"/>
        <w:rPr>
          <w:rFonts w:ascii="Calibri" w:eastAsia="Calibri" w:hAnsi="Calibri" w:cs="Calibri"/>
          <w:lang w:val="en-GB"/>
        </w:rPr>
      </w:pPr>
      <w:r w:rsidRPr="66293F14">
        <w:rPr>
          <w:rFonts w:ascii="Calibri" w:eastAsia="Calibri" w:hAnsi="Calibri" w:cs="Calibri"/>
          <w:u w:val="single"/>
          <w:lang w:val="en-GB"/>
        </w:rPr>
        <w:t>Mobile Application</w:t>
      </w:r>
    </w:p>
    <w:p w14:paraId="0CCD2FDC" w14:textId="1FDEE317" w:rsidR="66293F14" w:rsidRDefault="66293F14" w:rsidP="66293F14">
      <w:pPr>
        <w:pStyle w:val="ListParagraph"/>
        <w:numPr>
          <w:ilvl w:val="0"/>
          <w:numId w:val="2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 customer, I want to be able to login to my account, so that I can access my account.</w:t>
      </w:r>
    </w:p>
    <w:p w14:paraId="5B3BEC25" w14:textId="3EFA6711" w:rsidR="66293F14" w:rsidRDefault="66293F14" w:rsidP="66293F14">
      <w:pPr>
        <w:pStyle w:val="ListParagraph"/>
        <w:numPr>
          <w:ilvl w:val="0"/>
          <w:numId w:val="2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 customer, I want to be able to create an account, so that I can book a place on a coach.</w:t>
      </w:r>
    </w:p>
    <w:p w14:paraId="77E34012" w14:textId="31C9F4DD" w:rsidR="66293F14" w:rsidRDefault="66293F14" w:rsidP="66293F14">
      <w:pPr>
        <w:pStyle w:val="ListParagraph"/>
        <w:numPr>
          <w:ilvl w:val="0"/>
          <w:numId w:val="2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 customer, I want to be able to update my account details, so that my information can be up to date.</w:t>
      </w:r>
    </w:p>
    <w:p w14:paraId="38A43179" w14:textId="2876DC45" w:rsidR="66293F14" w:rsidRDefault="66293F14" w:rsidP="66293F14">
      <w:pPr>
        <w:pStyle w:val="ListParagraph"/>
        <w:numPr>
          <w:ilvl w:val="0"/>
          <w:numId w:val="2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 customer, I want to be able to view my account details, so that I can check my information is correct.</w:t>
      </w:r>
    </w:p>
    <w:p w14:paraId="3BE3CB3E" w14:textId="2AF21583" w:rsidR="66293F14" w:rsidRDefault="66293F14" w:rsidP="66293F14">
      <w:pPr>
        <w:ind w:left="360"/>
        <w:rPr>
          <w:rFonts w:ascii="Calibri" w:eastAsia="Calibri" w:hAnsi="Calibri" w:cs="Calibri"/>
          <w:u w:val="single"/>
          <w:lang w:val="en-GB"/>
        </w:rPr>
      </w:pPr>
      <w:r w:rsidRPr="66293F14">
        <w:rPr>
          <w:rFonts w:ascii="Calibri" w:eastAsia="Calibri" w:hAnsi="Calibri" w:cs="Calibri"/>
          <w:u w:val="single"/>
          <w:lang w:val="en-GB"/>
        </w:rPr>
        <w:t>Website</w:t>
      </w:r>
    </w:p>
    <w:p w14:paraId="6EF5C22D" w14:textId="0ED7060D" w:rsidR="66293F14" w:rsidRDefault="66293F14" w:rsidP="66293F14">
      <w:pPr>
        <w:pStyle w:val="ListParagraph"/>
        <w:numPr>
          <w:ilvl w:val="0"/>
          <w:numId w:val="1"/>
        </w:numPr>
        <w:rPr>
          <w:u w:val="single"/>
          <w:lang w:val="en-GB"/>
        </w:rPr>
      </w:pPr>
      <w:r w:rsidRPr="66293F14">
        <w:rPr>
          <w:rFonts w:ascii="Calibri" w:eastAsia="Calibri" w:hAnsi="Calibri" w:cs="Calibri"/>
          <w:lang w:val="en-GB"/>
        </w:rPr>
        <w:t>As an admin, I want to be able to login to the system, so that I can perform my responsibilities within the system.</w:t>
      </w:r>
    </w:p>
    <w:p w14:paraId="45641B61" w14:textId="0932EB15" w:rsidR="66293F14" w:rsidRDefault="66293F14" w:rsidP="66293F14">
      <w:pPr>
        <w:pStyle w:val="ListParagraph"/>
        <w:numPr>
          <w:ilvl w:val="0"/>
          <w:numId w:val="1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n admin, I want to be able to create employee accounts, so that new employees can undertake their duties.</w:t>
      </w:r>
    </w:p>
    <w:p w14:paraId="625CDF17" w14:textId="581F9826" w:rsidR="66293F14" w:rsidRDefault="66293F14" w:rsidP="66293F14">
      <w:pPr>
        <w:pStyle w:val="ListParagraph"/>
        <w:numPr>
          <w:ilvl w:val="0"/>
          <w:numId w:val="1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n admin, I want to be able to update employee accounts, so that information related to employees can be changed.</w:t>
      </w:r>
    </w:p>
    <w:p w14:paraId="5FC826E0" w14:textId="52C252B2" w:rsidR="66293F14" w:rsidRDefault="66293F14" w:rsidP="66293F14">
      <w:pPr>
        <w:pStyle w:val="ListParagraph"/>
        <w:numPr>
          <w:ilvl w:val="0"/>
          <w:numId w:val="1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n admin, I want to be able to retrieve employee accounts, so I can view information on employees.</w:t>
      </w:r>
    </w:p>
    <w:p w14:paraId="5C249827" w14:textId="67AA6B71" w:rsidR="66293F14" w:rsidRDefault="66293F14" w:rsidP="66293F14">
      <w:pPr>
        <w:pStyle w:val="ListParagraph"/>
        <w:numPr>
          <w:ilvl w:val="0"/>
          <w:numId w:val="1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n admin, I want to be able to archive employee accounts, so that they are no longer active when an employee leaves the company.</w:t>
      </w:r>
    </w:p>
    <w:p w14:paraId="2E6C1D61" w14:textId="342F50A2" w:rsidR="398FF78F" w:rsidRDefault="66293F14" w:rsidP="66293F14">
      <w:pPr>
        <w:pStyle w:val="ListParagraph"/>
        <w:numPr>
          <w:ilvl w:val="0"/>
          <w:numId w:val="17"/>
        </w:numPr>
        <w:jc w:val="both"/>
        <w:rPr>
          <w:u w:val="single"/>
        </w:rPr>
      </w:pPr>
      <w:r w:rsidRPr="66293F14">
        <w:rPr>
          <w:u w:val="single"/>
        </w:rPr>
        <w:t>Sprint 2</w:t>
      </w:r>
    </w:p>
    <w:p w14:paraId="7A64EBA4" w14:textId="40BD0B58" w:rsidR="398FF78F" w:rsidRDefault="7BD8DF1C" w:rsidP="398FF78F">
      <w:pPr>
        <w:rPr>
          <w:u w:val="single"/>
        </w:rPr>
      </w:pPr>
      <w:r w:rsidRPr="7BD8DF1C">
        <w:rPr>
          <w:u w:val="single"/>
        </w:rPr>
        <w:t>Minimum Viable Product</w:t>
      </w:r>
    </w:p>
    <w:p w14:paraId="0E3DF48E" w14:textId="7AD48E05" w:rsidR="66293F14" w:rsidRDefault="66293F14" w:rsidP="66293F14">
      <w:pPr>
        <w:ind w:left="360"/>
        <w:rPr>
          <w:u w:val="single"/>
        </w:rPr>
      </w:pPr>
      <w:r w:rsidRPr="66293F14">
        <w:rPr>
          <w:u w:val="single"/>
        </w:rPr>
        <w:t>Desktop Application</w:t>
      </w:r>
    </w:p>
    <w:p w14:paraId="09CA20D8" w14:textId="70492EB7" w:rsidR="398FF78F" w:rsidRDefault="7BD8DF1C" w:rsidP="398FF78F">
      <w:pPr>
        <w:pStyle w:val="ListParagraph"/>
        <w:numPr>
          <w:ilvl w:val="0"/>
          <w:numId w:val="27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driver, I want to be able to see the bookings made for a journey, so I know how many people will board the coach.</w:t>
      </w:r>
    </w:p>
    <w:p w14:paraId="08B2524C" w14:textId="40F10AFD" w:rsidR="66293F14" w:rsidRDefault="66293F14" w:rsidP="66293F14">
      <w:pPr>
        <w:pStyle w:val="ListParagraph"/>
        <w:numPr>
          <w:ilvl w:val="0"/>
          <w:numId w:val="27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 driver, I want to be able to start a service for a valid route, so that I can provide the travel product for customers.</w:t>
      </w:r>
    </w:p>
    <w:p w14:paraId="43BB2F67" w14:textId="47D9402C" w:rsidR="66293F14" w:rsidRDefault="66293F14" w:rsidP="66293F14">
      <w:pPr>
        <w:pStyle w:val="ListParagraph"/>
        <w:numPr>
          <w:ilvl w:val="0"/>
          <w:numId w:val="27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 driver, I want to be able to stop a service for a valid route, so that I can provide the travel product for customers.</w:t>
      </w:r>
    </w:p>
    <w:p w14:paraId="3F0EE574" w14:textId="45F04559" w:rsidR="398FF78F" w:rsidRDefault="66293F14" w:rsidP="66293F14">
      <w:pPr>
        <w:ind w:left="360"/>
        <w:rPr>
          <w:rFonts w:ascii="Calibri" w:eastAsia="Calibri" w:hAnsi="Calibri" w:cs="Calibri"/>
          <w:lang w:val="en-GB"/>
        </w:rPr>
      </w:pPr>
      <w:r w:rsidRPr="66293F14">
        <w:rPr>
          <w:rFonts w:ascii="Calibri" w:eastAsia="Calibri" w:hAnsi="Calibri" w:cs="Calibri"/>
          <w:u w:val="single"/>
          <w:lang w:val="en-GB"/>
        </w:rPr>
        <w:lastRenderedPageBreak/>
        <w:t>Mobile Application</w:t>
      </w:r>
    </w:p>
    <w:p w14:paraId="6014432E" w14:textId="4FA11891" w:rsidR="398FF78F" w:rsidRDefault="7BD8DF1C" w:rsidP="398FF78F">
      <w:pPr>
        <w:pStyle w:val="ListParagraph"/>
        <w:numPr>
          <w:ilvl w:val="0"/>
          <w:numId w:val="26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customer, I want to be able to select the day and time in which I want to travel, so that available services during those times will be available for me to book.</w:t>
      </w:r>
    </w:p>
    <w:p w14:paraId="6A58FF77" w14:textId="1C31D72F" w:rsidR="398FF78F" w:rsidRDefault="7BD8DF1C" w:rsidP="398FF78F">
      <w:pPr>
        <w:pStyle w:val="ListParagraph"/>
        <w:numPr>
          <w:ilvl w:val="0"/>
          <w:numId w:val="26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customer, I want to be able to search for timetabled routes given the starting point and destination.</w:t>
      </w:r>
    </w:p>
    <w:p w14:paraId="253E7080" w14:textId="44C577A5" w:rsidR="398FF78F" w:rsidRDefault="7BD8DF1C" w:rsidP="398FF78F">
      <w:pPr>
        <w:pStyle w:val="ListParagraph"/>
        <w:numPr>
          <w:ilvl w:val="0"/>
          <w:numId w:val="26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customer, I want to be able to know the estimated time of the journey, so I know when the coach will get to my destination.</w:t>
      </w:r>
    </w:p>
    <w:p w14:paraId="142A2427" w14:textId="3BE87870" w:rsidR="398FF78F" w:rsidRDefault="66293F14" w:rsidP="66293F14">
      <w:pPr>
        <w:ind w:left="360"/>
        <w:rPr>
          <w:rFonts w:ascii="Calibri" w:eastAsia="Calibri" w:hAnsi="Calibri" w:cs="Calibri"/>
          <w:lang w:val="en-GB"/>
        </w:rPr>
      </w:pPr>
      <w:r w:rsidRPr="66293F14">
        <w:rPr>
          <w:rFonts w:ascii="Calibri" w:eastAsia="Calibri" w:hAnsi="Calibri" w:cs="Calibri"/>
          <w:u w:val="single"/>
          <w:lang w:val="en-GB"/>
        </w:rPr>
        <w:t>Website</w:t>
      </w:r>
    </w:p>
    <w:p w14:paraId="43A54406" w14:textId="6EE5968E" w:rsidR="398FF78F" w:rsidRDefault="7BD8DF1C" w:rsidP="398FF78F">
      <w:pPr>
        <w:pStyle w:val="ListParagraph"/>
        <w:numPr>
          <w:ilvl w:val="0"/>
          <w:numId w:val="25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n admin, I want to be able to approve customer account requests, so that customers can log in to their accounts.</w:t>
      </w:r>
    </w:p>
    <w:p w14:paraId="18218C30" w14:textId="08C9B88D" w:rsidR="398FF78F" w:rsidRDefault="7BD8DF1C" w:rsidP="398FF78F">
      <w:pPr>
        <w:pStyle w:val="ListParagraph"/>
        <w:numPr>
          <w:ilvl w:val="0"/>
          <w:numId w:val="25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n admin, I want to be able to allow the changing of customer passwords, so that customers may alter their password.</w:t>
      </w:r>
    </w:p>
    <w:p w14:paraId="4298D27A" w14:textId="4F8F0B4E" w:rsidR="398FF78F" w:rsidRDefault="7BD8DF1C" w:rsidP="398FF78F">
      <w:pPr>
        <w:pStyle w:val="ListParagraph"/>
        <w:numPr>
          <w:ilvl w:val="0"/>
          <w:numId w:val="25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n admin, I want to be able to create records of new coaches, so that the stock can be documented.</w:t>
      </w:r>
    </w:p>
    <w:p w14:paraId="527F20D5" w14:textId="08F008FB" w:rsidR="66293F14" w:rsidRDefault="66293F14" w:rsidP="66293F14">
      <w:pPr>
        <w:pStyle w:val="ListParagraph"/>
        <w:numPr>
          <w:ilvl w:val="0"/>
          <w:numId w:val="25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n admin, I want to be able to view coaches in the stock inventory, so that I can ascertain what coaches are currently available.</w:t>
      </w:r>
    </w:p>
    <w:p w14:paraId="472BDF74" w14:textId="27CA3B4F" w:rsidR="66293F14" w:rsidRDefault="66293F14" w:rsidP="66293F14">
      <w:pPr>
        <w:pStyle w:val="ListParagraph"/>
        <w:numPr>
          <w:ilvl w:val="0"/>
          <w:numId w:val="25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n admin, I want to able to update coaches, so that the status can be checked, and stock status can be updated</w:t>
      </w:r>
    </w:p>
    <w:p w14:paraId="044E1AD9" w14:textId="1F1C048E" w:rsidR="66293F14" w:rsidRDefault="66293F14" w:rsidP="66293F14">
      <w:pPr>
        <w:pStyle w:val="ListParagraph"/>
        <w:numPr>
          <w:ilvl w:val="0"/>
          <w:numId w:val="25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n admin, I want to be able to archive coaches in the stock inventory, so they can be decommissioned if not in use or replaced.</w:t>
      </w:r>
    </w:p>
    <w:p w14:paraId="0F78D007" w14:textId="319BB961" w:rsidR="398FF78F" w:rsidRDefault="7BD8DF1C" w:rsidP="398FF78F">
      <w:pPr>
        <w:pStyle w:val="ListParagraph"/>
        <w:numPr>
          <w:ilvl w:val="0"/>
          <w:numId w:val="17"/>
        </w:numPr>
        <w:rPr>
          <w:u w:val="single"/>
        </w:rPr>
      </w:pPr>
      <w:r w:rsidRPr="7BD8DF1C">
        <w:rPr>
          <w:u w:val="single"/>
        </w:rPr>
        <w:t>Sprint 3</w:t>
      </w:r>
    </w:p>
    <w:p w14:paraId="02ECD70E" w14:textId="1EBCEC0F" w:rsidR="00504E09" w:rsidRPr="00504E09" w:rsidRDefault="00504E09" w:rsidP="00504E09">
      <w:pPr>
        <w:ind w:left="360"/>
        <w:rPr>
          <w:u w:val="single"/>
        </w:rPr>
      </w:pPr>
      <w:r w:rsidRPr="00504E09">
        <w:rPr>
          <w:u w:val="single"/>
        </w:rPr>
        <w:t>Minimum Viable Product</w:t>
      </w:r>
    </w:p>
    <w:p w14:paraId="6E750566" w14:textId="3E8B296A" w:rsidR="398FF78F" w:rsidRDefault="7BD8DF1C" w:rsidP="398FF78F">
      <w:pPr>
        <w:ind w:left="360"/>
      </w:pPr>
      <w:r w:rsidRPr="7BD8DF1C">
        <w:rPr>
          <w:u w:val="single"/>
        </w:rPr>
        <w:t>Desktop Application</w:t>
      </w:r>
    </w:p>
    <w:p w14:paraId="56370E4A" w14:textId="79E294D4" w:rsidR="66293F14" w:rsidRDefault="66293F14" w:rsidP="66293F14">
      <w:pPr>
        <w:pStyle w:val="ListParagraph"/>
        <w:numPr>
          <w:ilvl w:val="0"/>
          <w:numId w:val="24"/>
        </w:numPr>
        <w:rPr>
          <w:u w:val="single"/>
        </w:rPr>
      </w:pPr>
      <w:r w:rsidRPr="66293F14">
        <w:rPr>
          <w:rFonts w:ascii="Calibri" w:eastAsia="Calibri" w:hAnsi="Calibri" w:cs="Calibri"/>
          <w:lang w:val="en-GB"/>
        </w:rPr>
        <w:t>As a driver, I want to be able to accept a e-ticket booking reference from a passenger, to validate their journey on the coach.</w:t>
      </w:r>
    </w:p>
    <w:p w14:paraId="2C5F13A9" w14:textId="765092F0" w:rsidR="66293F14" w:rsidRDefault="66293F14" w:rsidP="66293F14">
      <w:pPr>
        <w:pStyle w:val="ListParagraph"/>
        <w:numPr>
          <w:ilvl w:val="0"/>
          <w:numId w:val="24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 driver, I want to be able to notify of breakdowns, so that a replacement coach will be called to assist passengers.</w:t>
      </w:r>
    </w:p>
    <w:p w14:paraId="416A5B25" w14:textId="1FF06A61" w:rsidR="398FF78F" w:rsidRDefault="7BD8DF1C" w:rsidP="398FF78F">
      <w:pPr>
        <w:pStyle w:val="ListParagraph"/>
        <w:numPr>
          <w:ilvl w:val="0"/>
          <w:numId w:val="24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driver, I want to be able to view coach capacity, so that the maximum number of passengers can be ascertained.</w:t>
      </w:r>
    </w:p>
    <w:p w14:paraId="0C15845F" w14:textId="7608B1AF" w:rsidR="398FF78F" w:rsidRDefault="7BD8DF1C" w:rsidP="398FF78F">
      <w:pPr>
        <w:ind w:left="360"/>
        <w:rPr>
          <w:rFonts w:ascii="Calibri" w:eastAsia="Calibri" w:hAnsi="Calibri" w:cs="Calibri"/>
          <w:lang w:val="en-GB"/>
        </w:rPr>
      </w:pPr>
      <w:r w:rsidRPr="7BD8DF1C">
        <w:rPr>
          <w:rFonts w:ascii="Calibri" w:eastAsia="Calibri" w:hAnsi="Calibri" w:cs="Calibri"/>
          <w:u w:val="single"/>
          <w:lang w:val="en-GB"/>
        </w:rPr>
        <w:t>Mobile Application</w:t>
      </w:r>
    </w:p>
    <w:p w14:paraId="3CCE6882" w14:textId="681FE826" w:rsidR="398FF78F" w:rsidRDefault="7BD8DF1C" w:rsidP="398FF78F">
      <w:pPr>
        <w:pStyle w:val="ListParagraph"/>
        <w:numPr>
          <w:ilvl w:val="0"/>
          <w:numId w:val="23"/>
        </w:numPr>
        <w:rPr>
          <w:u w:val="single"/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customer, I want to be able to create bookings, so that I can catch the coach to my desired destination.</w:t>
      </w:r>
    </w:p>
    <w:p w14:paraId="43BE0919" w14:textId="4BDE149B" w:rsidR="398FF78F" w:rsidRDefault="7BD8DF1C" w:rsidP="398FF78F">
      <w:pPr>
        <w:pStyle w:val="ListParagraph"/>
        <w:numPr>
          <w:ilvl w:val="0"/>
          <w:numId w:val="23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customer, I want to be able to make multiple bookings, so that I can travel with others.</w:t>
      </w:r>
    </w:p>
    <w:p w14:paraId="5528E493" w14:textId="58881381" w:rsidR="398FF78F" w:rsidRDefault="7BD8DF1C" w:rsidP="398FF78F">
      <w:pPr>
        <w:pStyle w:val="ListParagraph"/>
        <w:numPr>
          <w:ilvl w:val="0"/>
          <w:numId w:val="23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customer, I want to be able to pay via PayPal, so I can confirm my travel.</w:t>
      </w:r>
    </w:p>
    <w:p w14:paraId="2A4533DB" w14:textId="56255917" w:rsidR="398FF78F" w:rsidRDefault="66293F14" w:rsidP="66293F14">
      <w:pPr>
        <w:pStyle w:val="ListParagraph"/>
        <w:numPr>
          <w:ilvl w:val="0"/>
          <w:numId w:val="23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 customer, I want to be able to view all my currently booked tickets and be able to display my booking reference code to the driver upon coach entry.</w:t>
      </w:r>
    </w:p>
    <w:p w14:paraId="612707CD" w14:textId="72C96B86" w:rsidR="398FF78F" w:rsidRDefault="7BD8DF1C" w:rsidP="398FF78F">
      <w:pPr>
        <w:ind w:left="360"/>
        <w:rPr>
          <w:rFonts w:ascii="Calibri" w:eastAsia="Calibri" w:hAnsi="Calibri" w:cs="Calibri"/>
          <w:lang w:val="en-GB"/>
        </w:rPr>
      </w:pPr>
      <w:r w:rsidRPr="7BD8DF1C">
        <w:rPr>
          <w:rFonts w:ascii="Calibri" w:eastAsia="Calibri" w:hAnsi="Calibri" w:cs="Calibri"/>
          <w:u w:val="single"/>
          <w:lang w:val="en-GB"/>
        </w:rPr>
        <w:t>Website</w:t>
      </w:r>
    </w:p>
    <w:p w14:paraId="6DE756EE" w14:textId="41BCFE08" w:rsidR="398FF78F" w:rsidRDefault="7BD8DF1C" w:rsidP="398FF78F">
      <w:pPr>
        <w:pStyle w:val="ListParagraph"/>
        <w:numPr>
          <w:ilvl w:val="0"/>
          <w:numId w:val="21"/>
        </w:numPr>
        <w:rPr>
          <w:u w:val="single"/>
          <w:lang w:val="en-GB"/>
        </w:rPr>
      </w:pPr>
      <w:r w:rsidRPr="7BD8DF1C">
        <w:rPr>
          <w:rFonts w:ascii="Calibri" w:eastAsia="Calibri" w:hAnsi="Calibri" w:cs="Calibri"/>
          <w:lang w:val="en-GB"/>
        </w:rPr>
        <w:t>As an admin, I want to be able to retrieve routes, so that I can view them.</w:t>
      </w:r>
    </w:p>
    <w:p w14:paraId="4C8915A5" w14:textId="5A1C9EC4" w:rsidR="398FF78F" w:rsidRDefault="7BD8DF1C" w:rsidP="398FF78F">
      <w:pPr>
        <w:pStyle w:val="ListParagraph"/>
        <w:numPr>
          <w:ilvl w:val="0"/>
          <w:numId w:val="21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lastRenderedPageBreak/>
        <w:t>As an admin, I want to be able to archive routes, so that that they can be decommissioned.</w:t>
      </w:r>
    </w:p>
    <w:p w14:paraId="583F8BFC" w14:textId="5024B8AB" w:rsidR="66293F14" w:rsidRDefault="66293F14" w:rsidP="66293F14">
      <w:pPr>
        <w:pStyle w:val="ListParagraph"/>
        <w:numPr>
          <w:ilvl w:val="0"/>
          <w:numId w:val="21"/>
        </w:numPr>
        <w:rPr>
          <w:u w:val="single"/>
          <w:lang w:val="en-GB"/>
        </w:rPr>
      </w:pPr>
      <w:r w:rsidRPr="66293F14">
        <w:rPr>
          <w:rFonts w:ascii="Calibri" w:eastAsia="Calibri" w:hAnsi="Calibri" w:cs="Calibri"/>
          <w:lang w:val="en-GB"/>
        </w:rPr>
        <w:t xml:space="preserve">As an admin, I want to create </w:t>
      </w:r>
      <w:r w:rsidR="005E1E86">
        <w:rPr>
          <w:rFonts w:ascii="Calibri" w:eastAsia="Calibri" w:hAnsi="Calibri" w:cs="Calibri"/>
          <w:lang w:val="en-GB"/>
        </w:rPr>
        <w:t>journeys</w:t>
      </w:r>
      <w:r w:rsidRPr="66293F14">
        <w:rPr>
          <w:rFonts w:ascii="Calibri" w:eastAsia="Calibri" w:hAnsi="Calibri" w:cs="Calibri"/>
          <w:lang w:val="en-GB"/>
        </w:rPr>
        <w:t>, so that the routes and times can be documented.</w:t>
      </w:r>
    </w:p>
    <w:p w14:paraId="00F071E6" w14:textId="74353524" w:rsidR="66293F14" w:rsidRDefault="66293F14" w:rsidP="66293F14">
      <w:pPr>
        <w:pStyle w:val="ListParagraph"/>
        <w:numPr>
          <w:ilvl w:val="0"/>
          <w:numId w:val="21"/>
        </w:numPr>
        <w:rPr>
          <w:u w:val="single"/>
          <w:lang w:val="en-GB"/>
        </w:rPr>
      </w:pPr>
      <w:r w:rsidRPr="66293F14">
        <w:rPr>
          <w:rFonts w:ascii="Calibri" w:eastAsia="Calibri" w:hAnsi="Calibri" w:cs="Calibri"/>
          <w:lang w:val="en-GB"/>
        </w:rPr>
        <w:t xml:space="preserve">As an admin, I want to update the </w:t>
      </w:r>
      <w:r w:rsidR="005E1E86">
        <w:rPr>
          <w:rFonts w:ascii="Calibri" w:eastAsia="Calibri" w:hAnsi="Calibri" w:cs="Calibri"/>
          <w:lang w:val="en-GB"/>
        </w:rPr>
        <w:t>journeys</w:t>
      </w:r>
      <w:r w:rsidRPr="66293F14">
        <w:rPr>
          <w:rFonts w:ascii="Calibri" w:eastAsia="Calibri" w:hAnsi="Calibri" w:cs="Calibri"/>
          <w:lang w:val="en-GB"/>
        </w:rPr>
        <w:t>, so that the routes and times can be amended.</w:t>
      </w:r>
    </w:p>
    <w:p w14:paraId="2766F4C8" w14:textId="746C9E72" w:rsidR="66293F14" w:rsidRPr="00F2120F" w:rsidRDefault="66293F14" w:rsidP="66293F14">
      <w:pPr>
        <w:pStyle w:val="ListParagraph"/>
        <w:numPr>
          <w:ilvl w:val="0"/>
          <w:numId w:val="21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 xml:space="preserve">As an admin, I want to retrieve </w:t>
      </w:r>
      <w:r w:rsidR="005E1E86">
        <w:rPr>
          <w:rFonts w:ascii="Calibri" w:eastAsia="Calibri" w:hAnsi="Calibri" w:cs="Calibri"/>
          <w:lang w:val="en-GB"/>
        </w:rPr>
        <w:t>journeys</w:t>
      </w:r>
      <w:r w:rsidRPr="66293F14">
        <w:rPr>
          <w:rFonts w:ascii="Calibri" w:eastAsia="Calibri" w:hAnsi="Calibri" w:cs="Calibri"/>
          <w:lang w:val="en-GB"/>
        </w:rPr>
        <w:t>, so that I can view the routes and times.</w:t>
      </w:r>
    </w:p>
    <w:p w14:paraId="06078343" w14:textId="2312C528" w:rsidR="00F2120F" w:rsidRDefault="00F2120F" w:rsidP="66293F14">
      <w:pPr>
        <w:pStyle w:val="ListParagraph"/>
        <w:numPr>
          <w:ilvl w:val="0"/>
          <w:numId w:val="21"/>
        </w:numPr>
        <w:rPr>
          <w:lang w:val="en-GB"/>
        </w:rPr>
      </w:pPr>
      <w:r>
        <w:rPr>
          <w:rFonts w:ascii="Calibri" w:eastAsia="Calibri" w:hAnsi="Calibri" w:cs="Calibri"/>
          <w:lang w:val="en-GB"/>
        </w:rPr>
        <w:t>As an admin, I want to archive journeys, so we know when journeys have been completed.</w:t>
      </w:r>
    </w:p>
    <w:p w14:paraId="63695F26" w14:textId="45E92A0C" w:rsidR="398FF78F" w:rsidRDefault="7BD8DF1C" w:rsidP="398FF78F">
      <w:pPr>
        <w:pStyle w:val="ListParagraph"/>
        <w:numPr>
          <w:ilvl w:val="0"/>
          <w:numId w:val="21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manager, I want to be able to vie</w:t>
      </w:r>
      <w:bookmarkStart w:id="0" w:name="_GoBack"/>
      <w:bookmarkEnd w:id="0"/>
      <w:r w:rsidRPr="7BD8DF1C">
        <w:rPr>
          <w:rFonts w:ascii="Calibri" w:eastAsia="Calibri" w:hAnsi="Calibri" w:cs="Calibri"/>
          <w:lang w:val="en-GB"/>
        </w:rPr>
        <w:t>w the drivers, so that I can see the driver’s that are available</w:t>
      </w:r>
    </w:p>
    <w:p w14:paraId="43C0C65B" w14:textId="0E22A6F3" w:rsidR="398FF78F" w:rsidRDefault="7BD8DF1C" w:rsidP="398FF78F">
      <w:pPr>
        <w:pStyle w:val="ListParagraph"/>
        <w:numPr>
          <w:ilvl w:val="0"/>
          <w:numId w:val="21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manager, I want to be able to assign a driver a coach for the shift, so that the driver can perform his duties.</w:t>
      </w:r>
    </w:p>
    <w:p w14:paraId="3DCC88B1" w14:textId="243B208E" w:rsidR="398FF78F" w:rsidRDefault="7BD8DF1C" w:rsidP="398FF78F">
      <w:pPr>
        <w:pStyle w:val="ListParagraph"/>
        <w:numPr>
          <w:ilvl w:val="0"/>
          <w:numId w:val="17"/>
        </w:numPr>
        <w:rPr>
          <w:u w:val="single"/>
        </w:rPr>
      </w:pPr>
      <w:r w:rsidRPr="7BD8DF1C">
        <w:rPr>
          <w:u w:val="single"/>
        </w:rPr>
        <w:t>Sprint 4</w:t>
      </w:r>
    </w:p>
    <w:p w14:paraId="58B9A4A8" w14:textId="5E442927" w:rsidR="00504E09" w:rsidRDefault="00504E09" w:rsidP="00504E09">
      <w:pPr>
        <w:ind w:left="360"/>
        <w:rPr>
          <w:u w:val="single"/>
        </w:rPr>
      </w:pPr>
      <w:r w:rsidRPr="00504E09">
        <w:rPr>
          <w:u w:val="single"/>
        </w:rPr>
        <w:t>Minimum Viable Product</w:t>
      </w:r>
    </w:p>
    <w:p w14:paraId="718FEBFA" w14:textId="3CC263B8" w:rsidR="398FF78F" w:rsidRDefault="7831A287" w:rsidP="7831A287">
      <w:pPr>
        <w:ind w:left="360"/>
        <w:rPr>
          <w:u w:val="single"/>
        </w:rPr>
      </w:pPr>
      <w:r w:rsidRPr="7831A287">
        <w:rPr>
          <w:u w:val="single"/>
        </w:rPr>
        <w:t>Desktop Application</w:t>
      </w:r>
    </w:p>
    <w:p w14:paraId="469FE799" w14:textId="5BCB9D83" w:rsidR="398FF78F" w:rsidRDefault="398FF78F" w:rsidP="398FF78F">
      <w:pPr>
        <w:pStyle w:val="ListParagraph"/>
        <w:numPr>
          <w:ilvl w:val="0"/>
          <w:numId w:val="20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driver, I want to be able to view the set route for the journey, so that the coach can arrive at the destination.</w:t>
      </w:r>
    </w:p>
    <w:p w14:paraId="780FE1CD" w14:textId="7AA9666F" w:rsidR="398FF78F" w:rsidRDefault="7BD8DF1C" w:rsidP="398FF78F">
      <w:pPr>
        <w:pStyle w:val="ListParagraph"/>
        <w:numPr>
          <w:ilvl w:val="0"/>
          <w:numId w:val="20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 xml:space="preserve">As a driver, I want to be able to view remaining seats, so that the amount of spare room can be ascertained. </w:t>
      </w:r>
    </w:p>
    <w:p w14:paraId="20E5D847" w14:textId="5ED63257" w:rsidR="398FF78F" w:rsidRDefault="66293F14" w:rsidP="66293F14">
      <w:pPr>
        <w:ind w:left="360"/>
        <w:rPr>
          <w:rFonts w:ascii="Calibri" w:eastAsia="Calibri" w:hAnsi="Calibri" w:cs="Calibri"/>
          <w:lang w:val="en-GB"/>
        </w:rPr>
      </w:pPr>
      <w:r w:rsidRPr="66293F14">
        <w:rPr>
          <w:rFonts w:ascii="Calibri" w:eastAsia="Calibri" w:hAnsi="Calibri" w:cs="Calibri"/>
          <w:u w:val="single"/>
          <w:lang w:val="en-GB"/>
        </w:rPr>
        <w:t>Mobile Application</w:t>
      </w:r>
    </w:p>
    <w:p w14:paraId="1FA24C10" w14:textId="3D9AFB8E" w:rsidR="398FF78F" w:rsidRDefault="7BD8DF1C" w:rsidP="398FF78F">
      <w:pPr>
        <w:pStyle w:val="ListParagraph"/>
        <w:numPr>
          <w:ilvl w:val="0"/>
          <w:numId w:val="19"/>
        </w:numPr>
        <w:rPr>
          <w:u w:val="single"/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customer, searching for routes, I want to see fares and associated times for a journey, so that I can make sure I book the right journey for me.</w:t>
      </w:r>
    </w:p>
    <w:p w14:paraId="7609B7EA" w14:textId="3E63634B" w:rsidR="398FF78F" w:rsidRDefault="7BD8DF1C" w:rsidP="398FF78F">
      <w:pPr>
        <w:pStyle w:val="ListParagraph"/>
        <w:numPr>
          <w:ilvl w:val="0"/>
          <w:numId w:val="19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customer, I want to be able to know my starting station, so I can know where to board the coach.</w:t>
      </w:r>
    </w:p>
    <w:p w14:paraId="67E7F12D" w14:textId="2C444CF3" w:rsidR="398FF78F" w:rsidRDefault="7BD8DF1C" w:rsidP="398FF78F">
      <w:pPr>
        <w:pStyle w:val="ListParagraph"/>
        <w:numPr>
          <w:ilvl w:val="0"/>
          <w:numId w:val="19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customer, I want to be able to know my ending station, so I can know where to get off the coach.</w:t>
      </w:r>
    </w:p>
    <w:p w14:paraId="799C1696" w14:textId="19D37088" w:rsidR="398FF78F" w:rsidRDefault="7BD8DF1C" w:rsidP="398FF78F">
      <w:pPr>
        <w:pStyle w:val="ListParagraph"/>
        <w:numPr>
          <w:ilvl w:val="0"/>
          <w:numId w:val="19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customer, I want to be able to view my prior travel history, so I can easily track where I have been and make new journey’s based on prior ones.</w:t>
      </w:r>
    </w:p>
    <w:p w14:paraId="1DFB88A1" w14:textId="07154FE0" w:rsidR="398FF78F" w:rsidRDefault="7BD8DF1C" w:rsidP="398FF78F">
      <w:pPr>
        <w:pStyle w:val="ListParagraph"/>
        <w:numPr>
          <w:ilvl w:val="0"/>
          <w:numId w:val="19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customer, I want to be able to request the termination of my account, so that I can stop using the service.</w:t>
      </w:r>
    </w:p>
    <w:p w14:paraId="3DFA8052" w14:textId="04996C87" w:rsidR="398FF78F" w:rsidRDefault="66293F14" w:rsidP="66293F14">
      <w:pPr>
        <w:ind w:left="360"/>
        <w:rPr>
          <w:rFonts w:ascii="Calibri" w:eastAsia="Calibri" w:hAnsi="Calibri" w:cs="Calibri"/>
          <w:lang w:val="en-GB"/>
        </w:rPr>
      </w:pPr>
      <w:r w:rsidRPr="66293F14">
        <w:rPr>
          <w:rFonts w:ascii="Calibri" w:eastAsia="Calibri" w:hAnsi="Calibri" w:cs="Calibri"/>
          <w:u w:val="single"/>
          <w:lang w:val="en-GB"/>
        </w:rPr>
        <w:t>Website</w:t>
      </w:r>
    </w:p>
    <w:p w14:paraId="3EF61423" w14:textId="1A0BCB30" w:rsidR="398FF78F" w:rsidRDefault="7BD8DF1C" w:rsidP="398FF78F">
      <w:pPr>
        <w:pStyle w:val="ListParagraph"/>
        <w:numPr>
          <w:ilvl w:val="0"/>
          <w:numId w:val="18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n admin, I want to be able to archive the timetables of the routes, so that timetables can be decommissioned.</w:t>
      </w:r>
    </w:p>
    <w:p w14:paraId="6DC0B8F8" w14:textId="66407BE3" w:rsidR="398FF78F" w:rsidRDefault="7BD8DF1C" w:rsidP="398FF78F">
      <w:pPr>
        <w:pStyle w:val="ListParagraph"/>
        <w:numPr>
          <w:ilvl w:val="0"/>
          <w:numId w:val="18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n admin, I want to be able to deploy replacement services in the event of a coach breakdown, so we can assist passengers.</w:t>
      </w:r>
    </w:p>
    <w:p w14:paraId="32A56EE0" w14:textId="7C5A49F2" w:rsidR="398FF78F" w:rsidRDefault="7BD8DF1C" w:rsidP="398FF78F">
      <w:pPr>
        <w:pStyle w:val="ListParagraph"/>
        <w:numPr>
          <w:ilvl w:val="0"/>
          <w:numId w:val="18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manager, I want to be able to remove an employee’s shift, so that they no longer undertake that shift.</w:t>
      </w:r>
    </w:p>
    <w:p w14:paraId="7B475FFD" w14:textId="7DA8B620" w:rsidR="398FF78F" w:rsidRDefault="7BD8DF1C" w:rsidP="398FF78F">
      <w:pPr>
        <w:pStyle w:val="ListParagraph"/>
        <w:numPr>
          <w:ilvl w:val="0"/>
          <w:numId w:val="18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>As a manager, I want to view all available routes, so that I can see what routes will need covering</w:t>
      </w:r>
      <w:r w:rsidR="00E605EE">
        <w:rPr>
          <w:rFonts w:ascii="Calibri" w:eastAsia="Calibri" w:hAnsi="Calibri" w:cs="Calibri"/>
          <w:lang w:val="en-GB"/>
        </w:rPr>
        <w:t>.</w:t>
      </w:r>
    </w:p>
    <w:p w14:paraId="20F7F414" w14:textId="48705BC0" w:rsidR="00E605EE" w:rsidRPr="00E605EE" w:rsidRDefault="7BD8DF1C" w:rsidP="00E605EE">
      <w:pPr>
        <w:pStyle w:val="ListParagraph"/>
        <w:numPr>
          <w:ilvl w:val="0"/>
          <w:numId w:val="21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t xml:space="preserve">As a manager, I want to view the </w:t>
      </w:r>
      <w:r w:rsidR="005E1E86">
        <w:rPr>
          <w:rFonts w:ascii="Calibri" w:eastAsia="Calibri" w:hAnsi="Calibri" w:cs="Calibri"/>
          <w:lang w:val="en-GB"/>
        </w:rPr>
        <w:t>journeys</w:t>
      </w:r>
      <w:r w:rsidRPr="7BD8DF1C">
        <w:rPr>
          <w:rFonts w:ascii="Calibri" w:eastAsia="Calibri" w:hAnsi="Calibri" w:cs="Calibri"/>
          <w:lang w:val="en-GB"/>
        </w:rPr>
        <w:t>, so that I can see what time the routes are taken</w:t>
      </w:r>
      <w:r w:rsidR="00E605EE">
        <w:rPr>
          <w:rFonts w:ascii="Calibri" w:eastAsia="Calibri" w:hAnsi="Calibri" w:cs="Calibri"/>
          <w:lang w:val="en-GB"/>
        </w:rPr>
        <w:t>.</w:t>
      </w:r>
    </w:p>
    <w:p w14:paraId="0AC90566" w14:textId="37144DC3" w:rsidR="00E605EE" w:rsidRDefault="00E605EE" w:rsidP="00E605EE">
      <w:pPr>
        <w:pStyle w:val="ListParagraph"/>
        <w:numPr>
          <w:ilvl w:val="0"/>
          <w:numId w:val="21"/>
        </w:numPr>
        <w:rPr>
          <w:lang w:val="en-GB"/>
        </w:rPr>
      </w:pPr>
      <w:r w:rsidRPr="66293F14">
        <w:rPr>
          <w:rFonts w:ascii="Calibri" w:eastAsia="Calibri" w:hAnsi="Calibri" w:cs="Calibri"/>
          <w:lang w:val="en-GB"/>
        </w:rPr>
        <w:t>As a manager, I want to be able to update and make changes to a driver shift.</w:t>
      </w:r>
    </w:p>
    <w:p w14:paraId="4F6292A9" w14:textId="12491B46" w:rsidR="398FF78F" w:rsidRDefault="398FF78F" w:rsidP="398FF78F">
      <w:pPr>
        <w:pStyle w:val="ListParagraph"/>
        <w:numPr>
          <w:ilvl w:val="0"/>
          <w:numId w:val="18"/>
        </w:numPr>
        <w:rPr>
          <w:lang w:val="en-GB"/>
        </w:rPr>
      </w:pPr>
    </w:p>
    <w:p w14:paraId="0D863D8A" w14:textId="4A629E67" w:rsidR="398FF78F" w:rsidRDefault="7BD8DF1C" w:rsidP="398FF78F">
      <w:pPr>
        <w:pStyle w:val="ListParagraph"/>
        <w:numPr>
          <w:ilvl w:val="0"/>
          <w:numId w:val="18"/>
        </w:numPr>
        <w:rPr>
          <w:lang w:val="en-GB"/>
        </w:rPr>
      </w:pPr>
      <w:r w:rsidRPr="7BD8DF1C">
        <w:rPr>
          <w:rFonts w:ascii="Calibri" w:eastAsia="Calibri" w:hAnsi="Calibri" w:cs="Calibri"/>
          <w:lang w:val="en-GB"/>
        </w:rPr>
        <w:lastRenderedPageBreak/>
        <w:t>As a manager, I want to assign a driver a route for their shift, so that the driver can take passengers to their destinations.</w:t>
      </w:r>
    </w:p>
    <w:p w14:paraId="320A5828" w14:textId="2CAC1C27" w:rsidR="398FF78F" w:rsidRDefault="398FF78F" w:rsidP="398FF78F">
      <w:pPr>
        <w:ind w:left="360"/>
      </w:pPr>
    </w:p>
    <w:sectPr w:rsidR="398FF7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9A6365" w14:textId="77777777" w:rsidR="00915650" w:rsidRDefault="00915650" w:rsidP="00C85C7A">
      <w:pPr>
        <w:spacing w:after="0" w:line="240" w:lineRule="auto"/>
      </w:pPr>
      <w:r>
        <w:separator/>
      </w:r>
    </w:p>
  </w:endnote>
  <w:endnote w:type="continuationSeparator" w:id="0">
    <w:p w14:paraId="0424F888" w14:textId="77777777" w:rsidR="00915650" w:rsidRDefault="00915650" w:rsidP="00C85C7A">
      <w:pPr>
        <w:spacing w:after="0" w:line="240" w:lineRule="auto"/>
      </w:pPr>
      <w:r>
        <w:continuationSeparator/>
      </w:r>
    </w:p>
  </w:endnote>
  <w:endnote w:type="continuationNotice" w:id="1">
    <w:p w14:paraId="718EFFB0" w14:textId="77777777" w:rsidR="00915650" w:rsidRDefault="0091565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9DBE79" w14:textId="77777777" w:rsidR="00915650" w:rsidRDefault="00915650" w:rsidP="00C85C7A">
      <w:pPr>
        <w:spacing w:after="0" w:line="240" w:lineRule="auto"/>
      </w:pPr>
      <w:r>
        <w:separator/>
      </w:r>
    </w:p>
  </w:footnote>
  <w:footnote w:type="continuationSeparator" w:id="0">
    <w:p w14:paraId="37F00ECF" w14:textId="77777777" w:rsidR="00915650" w:rsidRDefault="00915650" w:rsidP="00C85C7A">
      <w:pPr>
        <w:spacing w:after="0" w:line="240" w:lineRule="auto"/>
      </w:pPr>
      <w:r>
        <w:continuationSeparator/>
      </w:r>
    </w:p>
  </w:footnote>
  <w:footnote w:type="continuationNotice" w:id="1">
    <w:p w14:paraId="15B848FF" w14:textId="77777777" w:rsidR="00915650" w:rsidRDefault="0091565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736F5"/>
    <w:multiLevelType w:val="hybridMultilevel"/>
    <w:tmpl w:val="FFFFFFFF"/>
    <w:lvl w:ilvl="0" w:tplc="2EC24A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3202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F85F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AEC0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1E54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E859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BE5B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069C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F463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21EE6"/>
    <w:multiLevelType w:val="hybridMultilevel"/>
    <w:tmpl w:val="FFFFFFFF"/>
    <w:lvl w:ilvl="0" w:tplc="47EEF4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B0C6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AA85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36A0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2E6B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14C9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6208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3802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3245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CC6097"/>
    <w:multiLevelType w:val="hybridMultilevel"/>
    <w:tmpl w:val="FFFFFFFF"/>
    <w:lvl w:ilvl="0" w:tplc="B00A25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E0F6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1CB6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D0AC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4AA0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620A0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B8BE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3A0C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96EF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164AC1"/>
    <w:multiLevelType w:val="hybridMultilevel"/>
    <w:tmpl w:val="FFFFFFFF"/>
    <w:lvl w:ilvl="0" w:tplc="1EA857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D847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3A6A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B849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0CFB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40A2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E81F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E639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9CB7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8F79FC"/>
    <w:multiLevelType w:val="hybridMultilevel"/>
    <w:tmpl w:val="FFFFFFFF"/>
    <w:lvl w:ilvl="0" w:tplc="348687EA">
      <w:start w:val="1"/>
      <w:numFmt w:val="decimal"/>
      <w:lvlText w:val="%1."/>
      <w:lvlJc w:val="left"/>
      <w:pPr>
        <w:ind w:left="720" w:hanging="360"/>
      </w:pPr>
    </w:lvl>
    <w:lvl w:ilvl="1" w:tplc="9D22CDF0">
      <w:start w:val="1"/>
      <w:numFmt w:val="lowerLetter"/>
      <w:lvlText w:val="%2."/>
      <w:lvlJc w:val="left"/>
      <w:pPr>
        <w:ind w:left="1440" w:hanging="360"/>
      </w:pPr>
    </w:lvl>
    <w:lvl w:ilvl="2" w:tplc="0D0CC39C">
      <w:start w:val="1"/>
      <w:numFmt w:val="lowerRoman"/>
      <w:lvlText w:val="%3."/>
      <w:lvlJc w:val="right"/>
      <w:pPr>
        <w:ind w:left="2160" w:hanging="180"/>
      </w:pPr>
    </w:lvl>
    <w:lvl w:ilvl="3" w:tplc="D0969AE0">
      <w:start w:val="1"/>
      <w:numFmt w:val="decimal"/>
      <w:lvlText w:val="%4."/>
      <w:lvlJc w:val="left"/>
      <w:pPr>
        <w:ind w:left="2880" w:hanging="360"/>
      </w:pPr>
    </w:lvl>
    <w:lvl w:ilvl="4" w:tplc="F83CB366">
      <w:start w:val="1"/>
      <w:numFmt w:val="lowerLetter"/>
      <w:lvlText w:val="%5."/>
      <w:lvlJc w:val="left"/>
      <w:pPr>
        <w:ind w:left="3600" w:hanging="360"/>
      </w:pPr>
    </w:lvl>
    <w:lvl w:ilvl="5" w:tplc="BEDC755A">
      <w:start w:val="1"/>
      <w:numFmt w:val="lowerRoman"/>
      <w:lvlText w:val="%6."/>
      <w:lvlJc w:val="right"/>
      <w:pPr>
        <w:ind w:left="4320" w:hanging="180"/>
      </w:pPr>
    </w:lvl>
    <w:lvl w:ilvl="6" w:tplc="767AA672">
      <w:start w:val="1"/>
      <w:numFmt w:val="decimal"/>
      <w:lvlText w:val="%7."/>
      <w:lvlJc w:val="left"/>
      <w:pPr>
        <w:ind w:left="5040" w:hanging="360"/>
      </w:pPr>
    </w:lvl>
    <w:lvl w:ilvl="7" w:tplc="FF5AE6E2">
      <w:start w:val="1"/>
      <w:numFmt w:val="lowerLetter"/>
      <w:lvlText w:val="%8."/>
      <w:lvlJc w:val="left"/>
      <w:pPr>
        <w:ind w:left="5760" w:hanging="360"/>
      </w:pPr>
    </w:lvl>
    <w:lvl w:ilvl="8" w:tplc="1548D63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F15F57"/>
    <w:multiLevelType w:val="hybridMultilevel"/>
    <w:tmpl w:val="B8B44134"/>
    <w:lvl w:ilvl="0" w:tplc="BBBCBC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7845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6C1E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7A87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EEDE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1C0A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C6FE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0ECC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51233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EA5655"/>
    <w:multiLevelType w:val="hybridMultilevel"/>
    <w:tmpl w:val="737AA960"/>
    <w:lvl w:ilvl="0" w:tplc="575E27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765D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F0A5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E6B0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DAFD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C8F0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B07D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C23A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BCD8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E23790"/>
    <w:multiLevelType w:val="hybridMultilevel"/>
    <w:tmpl w:val="FFFFFFFF"/>
    <w:lvl w:ilvl="0" w:tplc="817E5716">
      <w:start w:val="1"/>
      <w:numFmt w:val="decimal"/>
      <w:lvlText w:val="%1."/>
      <w:lvlJc w:val="left"/>
      <w:pPr>
        <w:ind w:left="720" w:hanging="360"/>
      </w:pPr>
    </w:lvl>
    <w:lvl w:ilvl="1" w:tplc="6F9651D8">
      <w:start w:val="1"/>
      <w:numFmt w:val="lowerLetter"/>
      <w:lvlText w:val="%2."/>
      <w:lvlJc w:val="left"/>
      <w:pPr>
        <w:ind w:left="1440" w:hanging="360"/>
      </w:pPr>
    </w:lvl>
    <w:lvl w:ilvl="2" w:tplc="238E7076">
      <w:start w:val="1"/>
      <w:numFmt w:val="lowerRoman"/>
      <w:lvlText w:val="%3."/>
      <w:lvlJc w:val="right"/>
      <w:pPr>
        <w:ind w:left="2160" w:hanging="180"/>
      </w:pPr>
    </w:lvl>
    <w:lvl w:ilvl="3" w:tplc="F9BC2490">
      <w:start w:val="1"/>
      <w:numFmt w:val="decimal"/>
      <w:lvlText w:val="%4."/>
      <w:lvlJc w:val="left"/>
      <w:pPr>
        <w:ind w:left="2880" w:hanging="360"/>
      </w:pPr>
    </w:lvl>
    <w:lvl w:ilvl="4" w:tplc="20BAD964">
      <w:start w:val="1"/>
      <w:numFmt w:val="lowerLetter"/>
      <w:lvlText w:val="%5."/>
      <w:lvlJc w:val="left"/>
      <w:pPr>
        <w:ind w:left="3600" w:hanging="360"/>
      </w:pPr>
    </w:lvl>
    <w:lvl w:ilvl="5" w:tplc="58D42574">
      <w:start w:val="1"/>
      <w:numFmt w:val="lowerRoman"/>
      <w:lvlText w:val="%6."/>
      <w:lvlJc w:val="right"/>
      <w:pPr>
        <w:ind w:left="4320" w:hanging="180"/>
      </w:pPr>
    </w:lvl>
    <w:lvl w:ilvl="6" w:tplc="362A5A00">
      <w:start w:val="1"/>
      <w:numFmt w:val="decimal"/>
      <w:lvlText w:val="%7."/>
      <w:lvlJc w:val="left"/>
      <w:pPr>
        <w:ind w:left="5040" w:hanging="360"/>
      </w:pPr>
    </w:lvl>
    <w:lvl w:ilvl="7" w:tplc="43D23D4C">
      <w:start w:val="1"/>
      <w:numFmt w:val="lowerLetter"/>
      <w:lvlText w:val="%8."/>
      <w:lvlJc w:val="left"/>
      <w:pPr>
        <w:ind w:left="5760" w:hanging="360"/>
      </w:pPr>
    </w:lvl>
    <w:lvl w:ilvl="8" w:tplc="D95ADE8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B75B87"/>
    <w:multiLevelType w:val="hybridMultilevel"/>
    <w:tmpl w:val="1F3C850C"/>
    <w:lvl w:ilvl="0" w:tplc="8BCEF9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1A17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D6C8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D88C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2E8E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F262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B253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F892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422F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5E5391"/>
    <w:multiLevelType w:val="hybridMultilevel"/>
    <w:tmpl w:val="5EB6BEB8"/>
    <w:lvl w:ilvl="0" w:tplc="363CF6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BC1E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2034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7868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ECDF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763D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E0D4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3073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7850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F73B11"/>
    <w:multiLevelType w:val="hybridMultilevel"/>
    <w:tmpl w:val="52143614"/>
    <w:lvl w:ilvl="0" w:tplc="EF4253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9EE0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F0B4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7A76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2E6D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FCA9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2CCE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FEA0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3C6C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8C2602"/>
    <w:multiLevelType w:val="hybridMultilevel"/>
    <w:tmpl w:val="FFFFFFFF"/>
    <w:lvl w:ilvl="0" w:tplc="CD3876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8224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3EC2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26B2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B03E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BE1F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604F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48F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80D4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DC4E89"/>
    <w:multiLevelType w:val="hybridMultilevel"/>
    <w:tmpl w:val="5F7A4A12"/>
    <w:lvl w:ilvl="0" w:tplc="1DE8B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802B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ACC3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5A2A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80E9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D2023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32EB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DAAF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DEF3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804374"/>
    <w:multiLevelType w:val="hybridMultilevel"/>
    <w:tmpl w:val="1FFED0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2B00E9"/>
    <w:multiLevelType w:val="hybridMultilevel"/>
    <w:tmpl w:val="232E00CE"/>
    <w:lvl w:ilvl="0" w:tplc="20720B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E0D5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A835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E6CA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D249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86C7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902E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369C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78D0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3E5DAA"/>
    <w:multiLevelType w:val="hybridMultilevel"/>
    <w:tmpl w:val="1244168E"/>
    <w:lvl w:ilvl="0" w:tplc="AB9891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BC56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1C93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18A1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0EE1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241B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AA47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3244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EC64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4831F2"/>
    <w:multiLevelType w:val="hybridMultilevel"/>
    <w:tmpl w:val="FFFFFFFF"/>
    <w:lvl w:ilvl="0" w:tplc="7E5885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14B0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EA52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9C8A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4C33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2ED2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6076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0EBE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AA8F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CA239B"/>
    <w:multiLevelType w:val="hybridMultilevel"/>
    <w:tmpl w:val="72D008D8"/>
    <w:lvl w:ilvl="0" w:tplc="9DD45824">
      <w:start w:val="1"/>
      <w:numFmt w:val="decimal"/>
      <w:lvlText w:val="%1."/>
      <w:lvlJc w:val="left"/>
      <w:pPr>
        <w:ind w:left="720" w:hanging="360"/>
      </w:pPr>
    </w:lvl>
    <w:lvl w:ilvl="1" w:tplc="F5CC4140">
      <w:start w:val="1"/>
      <w:numFmt w:val="lowerLetter"/>
      <w:lvlText w:val="%2."/>
      <w:lvlJc w:val="left"/>
      <w:pPr>
        <w:ind w:left="1440" w:hanging="360"/>
      </w:pPr>
    </w:lvl>
    <w:lvl w:ilvl="2" w:tplc="9470FC30">
      <w:start w:val="1"/>
      <w:numFmt w:val="lowerRoman"/>
      <w:lvlText w:val="%3."/>
      <w:lvlJc w:val="right"/>
      <w:pPr>
        <w:ind w:left="2160" w:hanging="180"/>
      </w:pPr>
    </w:lvl>
    <w:lvl w:ilvl="3" w:tplc="8422704A">
      <w:start w:val="1"/>
      <w:numFmt w:val="decimal"/>
      <w:lvlText w:val="%4."/>
      <w:lvlJc w:val="left"/>
      <w:pPr>
        <w:ind w:left="2880" w:hanging="360"/>
      </w:pPr>
    </w:lvl>
    <w:lvl w:ilvl="4" w:tplc="523080AC">
      <w:start w:val="1"/>
      <w:numFmt w:val="lowerLetter"/>
      <w:lvlText w:val="%5."/>
      <w:lvlJc w:val="left"/>
      <w:pPr>
        <w:ind w:left="3600" w:hanging="360"/>
      </w:pPr>
    </w:lvl>
    <w:lvl w:ilvl="5" w:tplc="EFDC93C8">
      <w:start w:val="1"/>
      <w:numFmt w:val="lowerRoman"/>
      <w:lvlText w:val="%6."/>
      <w:lvlJc w:val="right"/>
      <w:pPr>
        <w:ind w:left="4320" w:hanging="180"/>
      </w:pPr>
    </w:lvl>
    <w:lvl w:ilvl="6" w:tplc="FF46D672">
      <w:start w:val="1"/>
      <w:numFmt w:val="decimal"/>
      <w:lvlText w:val="%7."/>
      <w:lvlJc w:val="left"/>
      <w:pPr>
        <w:ind w:left="5040" w:hanging="360"/>
      </w:pPr>
    </w:lvl>
    <w:lvl w:ilvl="7" w:tplc="650043D0">
      <w:start w:val="1"/>
      <w:numFmt w:val="lowerLetter"/>
      <w:lvlText w:val="%8."/>
      <w:lvlJc w:val="left"/>
      <w:pPr>
        <w:ind w:left="5760" w:hanging="360"/>
      </w:pPr>
    </w:lvl>
    <w:lvl w:ilvl="8" w:tplc="E8686C4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810A8C"/>
    <w:multiLevelType w:val="hybridMultilevel"/>
    <w:tmpl w:val="BEA8CC14"/>
    <w:lvl w:ilvl="0" w:tplc="CD8274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9AC0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F4E6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2B7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A61D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1606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CA95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F460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A859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447683"/>
    <w:multiLevelType w:val="hybridMultilevel"/>
    <w:tmpl w:val="836A00BC"/>
    <w:lvl w:ilvl="0" w:tplc="7DF0E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4E2F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1C2A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E0AD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9271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D6A6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3A69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7429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003D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CD1D20"/>
    <w:multiLevelType w:val="hybridMultilevel"/>
    <w:tmpl w:val="1EF4C3C8"/>
    <w:lvl w:ilvl="0" w:tplc="4A2A7F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F8AC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16CB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8EA2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A423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2018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E08A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7CC7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341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086EC2"/>
    <w:multiLevelType w:val="hybridMultilevel"/>
    <w:tmpl w:val="FFFFFFFF"/>
    <w:lvl w:ilvl="0" w:tplc="CD443B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72E9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C0EA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0009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8E5A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CEB5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160B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A624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C475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06232A"/>
    <w:multiLevelType w:val="hybridMultilevel"/>
    <w:tmpl w:val="61D0C11E"/>
    <w:lvl w:ilvl="0" w:tplc="468CE9E2">
      <w:start w:val="1"/>
      <w:numFmt w:val="decimal"/>
      <w:lvlText w:val="%1."/>
      <w:lvlJc w:val="left"/>
      <w:pPr>
        <w:ind w:left="720" w:hanging="360"/>
      </w:pPr>
    </w:lvl>
    <w:lvl w:ilvl="1" w:tplc="1B585A46">
      <w:start w:val="1"/>
      <w:numFmt w:val="lowerLetter"/>
      <w:lvlText w:val="%2."/>
      <w:lvlJc w:val="left"/>
      <w:pPr>
        <w:ind w:left="1440" w:hanging="360"/>
      </w:pPr>
    </w:lvl>
    <w:lvl w:ilvl="2" w:tplc="CB0632BC">
      <w:start w:val="1"/>
      <w:numFmt w:val="lowerRoman"/>
      <w:lvlText w:val="%3."/>
      <w:lvlJc w:val="right"/>
      <w:pPr>
        <w:ind w:left="2160" w:hanging="180"/>
      </w:pPr>
    </w:lvl>
    <w:lvl w:ilvl="3" w:tplc="CEC85774">
      <w:start w:val="1"/>
      <w:numFmt w:val="decimal"/>
      <w:lvlText w:val="%4."/>
      <w:lvlJc w:val="left"/>
      <w:pPr>
        <w:ind w:left="2880" w:hanging="360"/>
      </w:pPr>
    </w:lvl>
    <w:lvl w:ilvl="4" w:tplc="4DBC9D18">
      <w:start w:val="1"/>
      <w:numFmt w:val="lowerLetter"/>
      <w:lvlText w:val="%5."/>
      <w:lvlJc w:val="left"/>
      <w:pPr>
        <w:ind w:left="3600" w:hanging="360"/>
      </w:pPr>
    </w:lvl>
    <w:lvl w:ilvl="5" w:tplc="43FA2CFA">
      <w:start w:val="1"/>
      <w:numFmt w:val="lowerRoman"/>
      <w:lvlText w:val="%6."/>
      <w:lvlJc w:val="right"/>
      <w:pPr>
        <w:ind w:left="4320" w:hanging="180"/>
      </w:pPr>
    </w:lvl>
    <w:lvl w:ilvl="6" w:tplc="ECD2B592">
      <w:start w:val="1"/>
      <w:numFmt w:val="decimal"/>
      <w:lvlText w:val="%7."/>
      <w:lvlJc w:val="left"/>
      <w:pPr>
        <w:ind w:left="5040" w:hanging="360"/>
      </w:pPr>
    </w:lvl>
    <w:lvl w:ilvl="7" w:tplc="1ED2BC4C">
      <w:start w:val="1"/>
      <w:numFmt w:val="lowerLetter"/>
      <w:lvlText w:val="%8."/>
      <w:lvlJc w:val="left"/>
      <w:pPr>
        <w:ind w:left="5760" w:hanging="360"/>
      </w:pPr>
    </w:lvl>
    <w:lvl w:ilvl="8" w:tplc="29A4DAD6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8347F3"/>
    <w:multiLevelType w:val="hybridMultilevel"/>
    <w:tmpl w:val="FC26E2B8"/>
    <w:lvl w:ilvl="0" w:tplc="5EC073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EC16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6E53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AAEE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260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6EEB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F087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6802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1E30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BD2341"/>
    <w:multiLevelType w:val="hybridMultilevel"/>
    <w:tmpl w:val="5D04F67C"/>
    <w:lvl w:ilvl="0" w:tplc="BC1C3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B667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223A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7654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4C3A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66E4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5EE2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4C1C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6E76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A548B3"/>
    <w:multiLevelType w:val="hybridMultilevel"/>
    <w:tmpl w:val="FFFFFFFF"/>
    <w:lvl w:ilvl="0" w:tplc="9822B8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90A3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50FD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5426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66BC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E079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02F4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3E6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32B8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FE68CE"/>
    <w:multiLevelType w:val="hybridMultilevel"/>
    <w:tmpl w:val="FFFFFFFF"/>
    <w:lvl w:ilvl="0" w:tplc="D4DC9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1CBC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7A22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46E9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A2B1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FE79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543E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A88C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C26EE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93050B"/>
    <w:multiLevelType w:val="hybridMultilevel"/>
    <w:tmpl w:val="FFFFFFFF"/>
    <w:lvl w:ilvl="0" w:tplc="5EC2AC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4057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989D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56D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AAA7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00CF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F016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1A0A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BE460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33065B"/>
    <w:multiLevelType w:val="hybridMultilevel"/>
    <w:tmpl w:val="FEB06F3A"/>
    <w:lvl w:ilvl="0" w:tplc="86F288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C636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9899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E4B7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24DF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5C99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18FA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8C88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D820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2F1153"/>
    <w:multiLevelType w:val="hybridMultilevel"/>
    <w:tmpl w:val="FFFFFFFF"/>
    <w:lvl w:ilvl="0" w:tplc="80D03C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C020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70D6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9634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B65F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BED7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9AD2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ECE4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E25E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5"/>
  </w:num>
  <w:num w:numId="4">
    <w:abstractNumId w:val="15"/>
  </w:num>
  <w:num w:numId="5">
    <w:abstractNumId w:val="9"/>
  </w:num>
  <w:num w:numId="6">
    <w:abstractNumId w:val="28"/>
  </w:num>
  <w:num w:numId="7">
    <w:abstractNumId w:val="8"/>
  </w:num>
  <w:num w:numId="8">
    <w:abstractNumId w:val="14"/>
  </w:num>
  <w:num w:numId="9">
    <w:abstractNumId w:val="23"/>
  </w:num>
  <w:num w:numId="10">
    <w:abstractNumId w:val="6"/>
  </w:num>
  <w:num w:numId="11">
    <w:abstractNumId w:val="20"/>
  </w:num>
  <w:num w:numId="12">
    <w:abstractNumId w:val="19"/>
  </w:num>
  <w:num w:numId="13">
    <w:abstractNumId w:val="18"/>
  </w:num>
  <w:num w:numId="14">
    <w:abstractNumId w:val="17"/>
  </w:num>
  <w:num w:numId="15">
    <w:abstractNumId w:val="22"/>
  </w:num>
  <w:num w:numId="16">
    <w:abstractNumId w:val="24"/>
  </w:num>
  <w:num w:numId="17">
    <w:abstractNumId w:val="13"/>
  </w:num>
  <w:num w:numId="18">
    <w:abstractNumId w:val="2"/>
  </w:num>
  <w:num w:numId="19">
    <w:abstractNumId w:val="1"/>
  </w:num>
  <w:num w:numId="20">
    <w:abstractNumId w:val="0"/>
  </w:num>
  <w:num w:numId="21">
    <w:abstractNumId w:val="27"/>
  </w:num>
  <w:num w:numId="22">
    <w:abstractNumId w:val="3"/>
  </w:num>
  <w:num w:numId="23">
    <w:abstractNumId w:val="21"/>
  </w:num>
  <w:num w:numId="24">
    <w:abstractNumId w:val="29"/>
  </w:num>
  <w:num w:numId="25">
    <w:abstractNumId w:val="11"/>
  </w:num>
  <w:num w:numId="26">
    <w:abstractNumId w:val="25"/>
  </w:num>
  <w:num w:numId="27">
    <w:abstractNumId w:val="26"/>
  </w:num>
  <w:num w:numId="28">
    <w:abstractNumId w:val="4"/>
  </w:num>
  <w:num w:numId="29">
    <w:abstractNumId w:val="7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tjC3NDU2NjMzNzdV0lEKTi0uzszPAykwrAUAyptvpSwAAAA="/>
  </w:docVars>
  <w:rsids>
    <w:rsidRoot w:val="747B9C24"/>
    <w:rsid w:val="00097436"/>
    <w:rsid w:val="00136FAF"/>
    <w:rsid w:val="001926BF"/>
    <w:rsid w:val="001C1DA3"/>
    <w:rsid w:val="001D0580"/>
    <w:rsid w:val="001F2440"/>
    <w:rsid w:val="002358F7"/>
    <w:rsid w:val="003B2464"/>
    <w:rsid w:val="00415CF7"/>
    <w:rsid w:val="00504E09"/>
    <w:rsid w:val="005E1E86"/>
    <w:rsid w:val="00631F44"/>
    <w:rsid w:val="007A65EA"/>
    <w:rsid w:val="00855D2C"/>
    <w:rsid w:val="008C3CC6"/>
    <w:rsid w:val="00915650"/>
    <w:rsid w:val="00987AE8"/>
    <w:rsid w:val="00A74ABB"/>
    <w:rsid w:val="00AA479E"/>
    <w:rsid w:val="00AD361A"/>
    <w:rsid w:val="00BA5323"/>
    <w:rsid w:val="00C85C7A"/>
    <w:rsid w:val="00DB0BBA"/>
    <w:rsid w:val="00E605EE"/>
    <w:rsid w:val="00EB48DA"/>
    <w:rsid w:val="00F2120F"/>
    <w:rsid w:val="00F80BEB"/>
    <w:rsid w:val="149929E0"/>
    <w:rsid w:val="398FF78F"/>
    <w:rsid w:val="66293F14"/>
    <w:rsid w:val="747B9C24"/>
    <w:rsid w:val="7831A287"/>
    <w:rsid w:val="7BD8D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7B9C24"/>
  <w15:chartTrackingRefBased/>
  <w15:docId w15:val="{A05C356A-57C5-4071-82CB-672234156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5C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5C7A"/>
  </w:style>
  <w:style w:type="paragraph" w:styleId="Footer">
    <w:name w:val="footer"/>
    <w:basedOn w:val="Normal"/>
    <w:link w:val="FooterChar"/>
    <w:uiPriority w:val="99"/>
    <w:unhideWhenUsed/>
    <w:rsid w:val="00C85C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5C7A"/>
  </w:style>
  <w:style w:type="paragraph" w:styleId="ListParagraph">
    <w:name w:val="List Paragraph"/>
    <w:basedOn w:val="Normal"/>
    <w:uiPriority w:val="34"/>
    <w:qFormat/>
    <w:rsid w:val="001F24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939</Words>
  <Characters>5353</Characters>
  <Application>Microsoft Office Word</Application>
  <DocSecurity>0</DocSecurity>
  <Lines>44</Lines>
  <Paragraphs>12</Paragraphs>
  <ScaleCrop>false</ScaleCrop>
  <Company/>
  <LinksUpToDate>false</LinksUpToDate>
  <CharactersWithSpaces>6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Goel Biju</dc:creator>
  <cp:keywords/>
  <dc:description/>
  <cp:lastModifiedBy>(s) William Butler</cp:lastModifiedBy>
  <cp:revision>23</cp:revision>
  <dcterms:created xsi:type="dcterms:W3CDTF">2019-02-13T13:28:00Z</dcterms:created>
  <dcterms:modified xsi:type="dcterms:W3CDTF">2019-04-08T12:05:00Z</dcterms:modified>
</cp:coreProperties>
</file>